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room</w:t>
      </w:r>
      <w:r>
        <w:t xml:space="preserve"> </w:t>
      </w:r>
      <w:r>
        <w:t xml:space="preserve">migrated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ชื่อตัว เกมเราแล้วใช่ไหมคะ ตอนนี้คลาสเด็กๆถึงบรรทัดไหนแล้ว โหลดเข้ามาหรือยัง เราจะต้องมีส่วนของ รักที่เป็น Spice คือเราจะนำภาพต่อเนื่องเข้ามาใช่ไหมคะ เด็กๆโหลดภาพเข้ามาแล้วเสร็จแล้วสร้างสวนนี้หรือยังสวนสร้างภาพเคลื่อนไหว ใครยังไม่มีส่วนนี้ มียังคะใครยังไม่มียกมือนะ ถ้ามีแล้ว ส่วนตามหน้าที่เด็กๆจะต้องมี ก็คือส่วนของ ฟังก์ชั่น Run กับ function Update หรือยังคะ ค่ะเดี๋ยวขยาย 2 ฟังก์ชันนี้ใครยังไม่มี มีแล้วเนาะเพราะก่อนเราน่าจะทำไปถึงประมาณเนี้ย โอเคไหมถ้าเราได้ส่วนนี้แล้ว สิ่งที่จะต้องมาถามนะคะ ส่วนของ จะไปกรุ๊ป การจัดกลุ่มให้มันหนักมีหรือยังคะ วันนี้ nostalgia มีแล้วเนาะ นะคะ K ส่วนต่อมาที่จะเช็คนะคะแล้วค่อยเช็คไป ก็คือ ส่วนของการเรียกตัว bsport ดรปรับ Movie Update มาใช้ เคไหมใครยังไม่มีตรงนี้ อากาศผิด เกียง ยังไม่มีป๊าต้องคีย์เพิ่มนะคะ มันเป็นส่วนของการแสดงผลมันต้องเรียกมันมาใช้งานต้องต้องคีย์ 2 บรรทัดมีเพิ่ม สังเกตเนาะมีเรามีแฮชแท็ก คำว่าการแสดงผลไว้เห็นแม่ค้าว่าถ้าเราใส่แฮชแท็ก เวลาเราจะบอกว่าไปแก้ไขแต่ละส่วนเราก็จะเห็นว่ามันอยู่ตรง ในส่วนของ อะไรในโปรแกรมเราเห็นไหมคะเหมือน Moving spider-woman จะไปอัพเดท จะอยู่ในส่วนของแฮทแทคที่ชื่อว่าการแสดงผล สังเกตว่าทุกครั้งเวลาเขียนจะบอกว่าให้ใส่แฮชแท็กแล้วบอกว่าตรงส่วนนี้เราเอามันไว้ทำอะไรอ่ะคะ เราจะได้รู้ตำแหน่งเวลาแก้ เราจะได้เช็คได้ว่า มันผิดตรงไหนตำแหน่งไหนเพราะไล่แก้มันก็จะหาเจอ เมื่อคืน จะเป็น เรื่องที่บ้านเดี๋ยวจะก็อปแล้วไปลองต่อไปนี้ล่ะ รูปรูป background มันไม่ขึ้นเครื่องที่บ้านนะ ใช้ไม่ได้เลย ok นะถ้าใครมี พบมหาทุกส่วนเหมือนที่กล่าวมาแล้วลองกด ctrl b 1 ครั้งก่อน ดูว่ารันแล้วมันเป็นยังไงแล้วมัน Error ตรงไหนให้เด็กกดคอนโทรลดีนะคะ พากย์ไทยที่ขึ้นเนาะมันจะต้องขึ้น ฉากที่เราทำใช่ไหมคะแล้วก็ขึ้นตัว วันนี้ไปทำสัดส่วนมันเบี้ยวไปหน่อยเดี๋ยวค่อยขยายให้ใหม่ แมวเป็นแมวผอมๆ ถ้าใครทำได้เห็นไหม 1 คือเราทำให้ฉากเลื่อนใช่ไหมคะแล้วพอเรากดน้องแมวน้องแมวเรานะคะ น้องก็เดินให้ไหมเพราะเราเลือกภาพที่เป็น อาจะไปก็คือมีภาพต่อเนื่องนั่นเองนะคะน้องก็จะเดิน แล้วค่อยค่อยเดิน ความเร็วในการเดินก็ขึ้นอยู่กับ การตั้งค่าเวลานะคะอย่าให้ บอกว่าตรงไหน เร็วมากแล้วน้อยใครไม่เป็นอย่างนี้ยกมือ ใครมีฉากขึ้นมาไม่มี การ์ตูนขึ้นมาเลย มันน่าจะมี Error เตือนด้วยถ้าใครไม่ผ่าน ของนิ นิ่ง มินต้องใส่ในตัว BTS 75 เห็นไหม เข้าไปก่อน หน้ามันนะแล้วก็ใส่หน้าจะเพิ่มบรรทัดที่ 2 เพิ่มมา เห็นไหม นิ่งนิ่งนิ่งจะเห็นตรงส่วนที่เราทำแฮชแท็กว่าเป็น Spice Group อ่ะ ตัดแล้วย้ายมาไว้ต่อจากตัวนี้มีของไหมลูกเห็นป่ะ ตำแหน่งวางตำแหน่ง ทำแถบเคาะ ทำ กด Control x เพื่อปรับคอนโทรล ปุ่มคอนโทรลและตัวเอง ใช่ไหม แล้วก็เอามาไว้ต่อจากนี้ และก็ของธนบุรี คนดี ทุกครั้งที่พ่อแก้ปุ๊บมาให้เด็กๆกด ctrl B ทุกครั้งโอเคยัง พอย้ายแล้วกดคอนโทน B ดู ทุกครั้งนะคะขอแก้โค้ดอ่ะค่ะเด็กๆ กินอะไร สาย 2 เต็มหรอ ใช้สิทธิ์เต็มหรือไม่ Deep Freeze ดูดีๆ Import คำสั่ง Import Import Thai Game Import ที่เด็กๆ sy แล้วมัน มันไปอยู่ตรงตำแหน่ง System โทรศัพท์เรามันจะมี ก็ช่วยขึ้นมานะพ่อไปกดมันก็เลยขึ้นมันก็จะพิมพ์ นะคะ ป้าย ตำแหน่งนี้อังคารโทรไปอย่าโม้ เหมือนเดิมคอนโทรล ตัด คอนโทน B ตลก ปันผลปีใหม่ทุกครั้งออกแก้ คำสั่งเอาผิดตัว ที่นี้ดูนะไม่งั้น อาย game.net เพราะกระดาษที่ผิด Free Fire เกมดอทคอมดอทคอมตัวใหญ่นะลูกใหญ่ ปลั๊กตัวนี้ที่เป็นตัวใหญ่นะหมายถึงมันเป็นไรบาลีที่เรียกใช้ มาร์กี้ดูนะคะเวลาเวลาโค้ชมัน Error มันจะชี้ตำแหน่งเห็นไหม เห็นไหมไม่เหมือนตรงไหนดูซิสไปรท์ ตัดสไปรท์อันแรกสไปรท์ตัวเล็กใช่ไหมคะ Spice ตัวที่ 2 spice ตัวแรกเป็นตัวใหญ่ แกแค่นั้นแหละ ตัวที่ 2 ต้องเป็นต้องใช้ H ตัวใหญ่ เห็นไหมปากกันนะ มันเป็นคนละตัวนะคะ จะเป็นตัวแปรคนละตัวเลยเห็นไหมคะสไปรท์ตัวแรกตัวเล็ก ใช้ H ตัวเล็กไหมคะ ตัวที่ 2 สไปรท์ตัวใหญ่กว่า เสร็จแล้วกด ctrl B ทุกครั้งนะคะตรงไหนขึ้น Error จะได้ไปดู เด็กๆเวลา Error แล้วมันขึ้นว่า use App อะไรอย่างนี้นะคะแสดงว่าตรงตำแหน่งเนี้ย เด็กๆอาจจะใช้วิธีการกด Space Bar ไม่ได้กดแท็กวิธีแก้ก็คือ เด็กๆ ไปที่ท้ายบรรทัดก่อนหน้า LINE ที่ Order สมมุติมันขึ้น Error ลาย 9 ให้เด็กๆไปที่ LINE ที่ 8 ไปบรรทัดที่อยู่บนบรรทัดที่ขึ้น Error แล้วกด delete 1 ครั้งอย่างนี้นะคะ อยากให้บรรทัดนั้นน่ะ รถชน ให้ตัวข้อความมันเข้ามาชิด ตัวอักษรตัวสุดท้ายของบรรทัดนั้นเลยแล้วกด Enter ลงไป มันจะจัดแผ่นอัตโนมัติ พากย์ไทยขึ้นว่า เดี๋ยวทำให้ดูสมมุติสมมุติ ดูนะถ้าเด็กๆเคาะ Space Bar มันจะเป็นอย่างนี้ พอกด ctrl B มันจะขึ้นคำว่า use of tabs and spaces in indentation อย่างเงี้ยขึ้นมาปุ๊บเนี่ยนั่นหมายถึงว่า ตรงบรรทัดเนี้ยเด็กๆไปใช้วิธีกด Space Bar แทนการกด Tab วิธีแก้ก็เหมือนที่บอกก็คือ สังเกตได้ไงดูที่ตัว ตัวนี้เห็นไหมคะพี่พอทำแผลแล้วมันจะเป็นจุดจุด แต่ถ้าเป็นแถบบรรทัดข้างบนนะคะ ถ้าเป็นแถบมันจะเป็น ขีด มันจะเป็นขีดมันจะไม่เป็นจุด นะคะ ที่นี่บางคนบางคนดูดูในหน้าจอเพราะว่าต้องดูที่ล่ามด้วยแล้ว ตัวมันเล็กดูไม่ออกวิธีขยายขนาดก็คือกฎ คอนโทนกับเครื่องหมายบวก ขนาดตัวฟอนต์มันก็จะใหญ่ขึ้นใช่ไหมคะมันจะทำให้เห็นได้ชัด เพราะฉะนั้นถ้า ของใครที่พอ Error use of Tap ให้เด็กๆแก้เหมือนวิธีที่บอกไปเมื่อกี้นะคะก็คือลบ ลบแล้วกด Enter ลงมาในออกนอกมันจะหายเพราะนั้น วันนี้น่าจะแก้เองได้แล้วนะคะถ้า Error แบบนี้ พีรพลเย็นนะเวลาแก้โค้ดต้องใจเย็นๆเพราะมันหลายเครื่องบางคนเนี่ย ใช้คำสั่งนิดนึง อยู่นะครับบางทีเนี่ยไฟล์รูปที่เราเอามาเนี่ยนะคะ เด็กๆลองเปิดด้วยโปรแกรมที่ชื่อว่าเพ้นท์ Open with เพ้นท์ เนี่ยตัวมันใหญ่ใช่ไหมตัวน้องใหญ่เนี่ย วิธีที่เราจะลดขนาด เพื่อให้มันเท่ากันดูวิธีนะคะเด็กก็ไปแก้ทุกตัวเลยนะคะแล้ว จะได้ไม่ต้องไปแก้ตรง โพสต์ไม่ออกไหมไปแก้พิษขนาดรูปเราดีกว่านะคะของเด็กๆเดี๋ยวจะงงก็คือเลือก มีไหมคะ resize เห็นไหม เปอร์เซ็นต์นะคะเราก็ลดลงทีละครึ่งอ่ะ 50% พอไหม คิดโอเค ออกเนาะเพราะฉะนั้น เปิด I Fine ตั๋วเนี่ยเราทุกวันแล้วก็ดี Size อย่าลืมนะคะพอดี size เสร็จ มึงเข้าใจแล้วนะ ขึ้นหรอ พรทิพย์ไปบางคนมีพื้นหลังด้วยนะเด็กๆ เอาพื้นหลังออกทำยังไงคะ จำได้ไหม ไปใน Google เอาพื้นหลังออกชื่อนี้ เอาไว้สอนทีหลังเวลาจะเสียเวลางั้น ลองดูนะคะถ้าจะแก้ให้พิมพ์ตรงนี้เพิ่ม น้องสไปรท์แอพแพลนเนอร์เพิ่ม ประโยคนี้สเกลเข้าไปก่อน พิมพ์พิมพ์ 1 อันก่อน แล้วกอล์ฟจะง่ายกว่าพิมพ์อันนี้ให้เสร็จก่อนแล้วจะบอกว่าแก้ตรงไหนอีก ชุดนึงนะคะที่เด็กๆน่าจะผิดเหมือนกันหมดเลย ก็คือคำสั่งนี้ค่ะ Moving Spice เด็กๆมีสไปรท์ 2 ครั้งใช่ไหมลบออก 1 ครั้ง จะไปมันมี 2 ลบออกอันนึง ลบ 1 อัน ลบ ลบตัวลบตัวที่ 2 ออกนะคะ หัวหน้าไม่ต้องลบนะเพราะมันเป็นของตัวแรกลบตัวที่ 2 ออก โอเคอ่านแล้วก็กด ctrl B แก้ด้วย ใช่ไหม แล้วก็ดูตรงชื่อนะคะชื่อแคทเนี่ยมันเป็นตัวตัวเกมแม่นะคะตัวเกมเด็กๆชื่ออะไรอ่ะใส่ชื่อตัวเอง ไม่ใช่มาใส่ชื่อแคทเหมือนของเรานะ k i แก้แล้วลองกด Control ดีไหม คอนโทน B หลายจุด จุดนึงที่เด็กๆจะผิดกันบ่อยนะคะ อีกจุดนึงจะอยู่ตรงบรรทัดที่ ลองๆหน่อยตรงที่บอกว่าคำสั่งที่บอกว่า Moving Update ตัวเลขคือค่าที่เป็นทศนิยม 0.009 ก็คอลมาในออกไหม เป็นค่าตัวเลขนะคะ 0.30 ไม่ใช่ 0 comment 30 นะคะ เป็น 0.5 เป็นตัวเลขแก้ แก้คอมมาเอาคอมมาออกใส่ 0 25 หรือ 30 ก็ได้ก็คือค่าเนี้ยก็คือ เป็นให้ไอ้ตัวเคลื่อนไหวมันอัพเดทนะคะ ระยะเวลาที่เราตั้งไว้นั่นเองนะคะหายแก้และกด ctrl ทุกครั้งกด ctrl B เลย นะคะ ไปแก้ไปทีละบรรทัด เดี๋ยวอาทิตย์นี้ เปิด วันนี้ ไม่ต้องเราเราเรียกมาแล้วลบออกได้เลยนะคะ ออกที่ไหน บางคนจะมีบรรทัดนึงที่ไปเรียกตัวภาพมาใช้เนาะ กด ctrl B ใหม่ บรรทัดที่เท่าไหร่ ติ๊กพิมพ์ผิด C เห็นไหมคะ chockchai4 ตัวเองพิมพ์ กุ้งเจ้าพิมพ์เป็น c o l c k เช็คด้วยเช็คคำผิดด้วย สังเกตเวลา Error มันก็จะบอกตำแหน่งให้ดูที่บรรทัดนั้นแล้วก็ดูที่ข้อความ 4 วัน Space Bar อีกแล้วเดี๋ยวก็เออเร่ออีก อย่าไปกด Space Bar แล้วต้องกดอะไรคะกด Tab กด Tab Control ดีไหม อีกบรรทัดนึง คำสั่งเนี่ยผิดแน่นอนไม่ต้องบอกก็รู้ เซอร์ไพรส์เกมไม่ใช่สเปค เกมพาย py ขาย LS ตัว H ลบออก เปล่าข้างหน้าลบออก ลบออกค่ะโอเค Control ดีไหม ลองกด เครื่องเชื่อมเพราะอะไร ขายเกม Update เรามีแล้ว มีซ้ำเอาออกเอาออกได้ กระเป๋าไหมคะ Control ดีไหม ไม่หมู ตัวนี้ไม่มีมุขเลขบรรทัดไหน 65 นี่ไง ชื่อ บีไม่ใช่หรอเออไม่ใช่ แกชื่ออะไร คือมีโค้ดตัวอย่างบล็อกแคปก็แคปตามเลย น้องต้องจำด้วยชื่อตัวการ์ตูนตัวเองชื่ออะไร ใช่ๆ กด ctrl B ไหน กดปุ่ม ลูกศร ปีนี้รูปตัวเองเอามากี่ลูก เอามันไม่ขยับเลยใช่ไหมรูปมันไม่ขยับเข้ามาดูที่ ตัวที่ 1 ตัวที่ 2 ตัวที่ 3 ตัวที่ 4 วันที่ 5 มีนก 5 ตัว เปิดไฟล์รูปให้ดู ทำไมไซส์ไม่เท่ากันว่ะ นกตัวที่ 1 ตัวใหญ่ ซอย 2 ในตัวเล็ก ไซส์ไม่เท่าหรอ กุ้งลองเอาชื่อเนี้ย ชื่อที่เป็นภาษาอังกฤษ แก้รังนกเป็น เบิร์ดแม่เบิร์ด แกชื่อตรงนี้ ภาษาไทยเป็นชื่อภาษาอังกฤษ ตอนเรามี 2 สายใช่ไหม ลองเปลี่ยนเป็น i r Dr แกทุกอันเลย ลองใหม่นะของใครยังยังไม่ขึ้นยังไม่ขึ้น วิ่งได้ยัง ไหน มาหมดแล้วใช่ไหมอีกบรรทัดข้างหลัง เพิ่มขนาดขนาด ลองก่อนได้นะ เนี่ยคือขนาดรูปที่เราจะ ไก่เข้าไปก่อน ก็ใส่ค่าตัวเลขตามนี้จำนวนวงเล็บปิดให้ใส่เท่า วันหลังนะลูกนะโอเคนะก็เหมือนเดิมแล้วก็ก๊อป ให้ครบ โอเคกด ctrl B รันโด เป็นอะไรหรอ บรรทัดที่ LINE 53 บรรทัด Apply เกม Dot to dot โหลด นามสกุล ขอดูหนังโป๊ PNG อันนี้เป็น PNG นามสกุล พี่ใช่ไหมนามสกุล PNG เหมือนตัวอย่าง P เป็น ละครดี ทุกวันเลยแกทุกวันเลยโอเค กดผิด มัน เฟซใหม่ กด SS เรียก Speed Speed อ๋อตรงนี้นี่ไง ฟังก์ชั่น อัพเดท ไม่เอาไอ้นี่ขึ้นไปเลย ดีเลยค่ะ โอเคยังไงได้แล้วใช่ไหมสังเกตโค้ดเรานะถ้าถูกอ่ะสีมันก็ตกลง อำพลปีใหม่ อะไรที่ไม่คืน แล้ว nmax กู ใช่ไหมอย่าส่งไวน์ที่ไล่ไปทีละบรรทัด OK ใช่ไหม ที่นี้ ทำไมรูปมันเป็น เรามาดูกันที่ตำแหน่งของ ภาพตัวที่ 1 เป็นอะไรหรือเปล่า สาย 80 ใช้ไม่ได้ ตัวเล็กฉันไม่ถูกสังเกตด้วยนะคะบางทีมันเป็นตัวใหญ่เป็นตัวเล็ก อะไรโอเค ใช้ตัวเล็ก ดนตรีใหม่ ชื่ออะไรวะ 253 มีเปิดโฟลเดอร์ที่เก็บรูปให้ดูด้วยของใครยังไม่ออกทีละคนนะคะ ละครใจเย็นนะคะ เมื่อกี้ดูตรงเท่ากับ True Anime กดผิดอันนึง ธุระร้าน Animal และอีกบรรทัดนึงนะคะพี่จะต้องเพิ่มเข้าไป มีไหมคะ ต่อจากซุปเปอร์ วงเล็บนะคะเด็กๆจะต้องใส่ dot Run Anime เท่ากับฟ้องลงไปด้วย 1 บรรทัด อันนี้นะคะใส่บรรทัดนี้เข้าไป คนเนี่ย ไม่มีบรรทัดนี้เด้อ ของบ้านเรา สร้างฟังก์ชัน ทันแล้วเพราะตอนอัพเดทมันไม่ขึ้นก็ไม่ได้เรียกมัน อะไรที่แก้แล้วตัว รูปตัวเองใหญ่นะคะบอกแล้วว่าให้ไปลดขนาด ตัวนี้ ใน โปรแกรมเพ้นท์ หรือหรือพิมพ์ตัวนี้ ขายเกมเจนี่เข้าไป ไอ้นี่เข้าไปตรงตรงก่อนเอารูปเข้าอ่ะ พิมพ์พิมพ์ตรงนี้จนถึงทำเจล นะคะแล้วก็ Copy ลงมาให้ครบตามจำนวนลูกของเรา ใส่ค่าตัวเลข ขอโทษนะคะที่จะผิดอีกก็จะเป็นตัวนี้ 6 ตัวแรกเนี่ยตัวเล็กตัวหลัง 4 ตัวใหญ่ไหม hbd บอกละจะชอบ ตลาดตั้งค่าตรงตอนให้เงื่อนไข BTS เนี่ยเป็นของแม่เป็นลบ 1550 เนี่ย ตรงนี้ตรงบวกแม่ก็บวกให้เท่ากันเพราะฉะนั้นเด็กๆลบออกไปเท่าไหร่ บวกเข้าก็ต้องบวกให้เท่าๆกันนะ แต่ขนาดอาจจะตัวเลขอาจจะไม่เหมือนกันกับของแม่ก็ได้ก็คือลองใส่แล้วถ้ามันเกินไปป่ะ ไม่ตรงกับของตัวเองโอเคนะ คือรูปรูปเราใช้แค่รูปเดียวไง พอทีนี้พอเวลาไปตัดเนาะสังเกตนะคะ ขอรูปพื้นหลังอ่ะเด็กๆใช้แค่รูปเดียว รอเวลา เริ่ม เริ่มใหม่เนาะพอเริ่มใหม่ มันก็ไปเริ่มที่ตำแหน่งแรกของภาพไม่ออกไหมคะ แต่ถ้าเรามีรูปที่เหมือน มีต้นไม้ลักษณะซ้ำๆกันน่ะ แล้วเริ่มวางขนาดหรือมีช่องว่าง มันจะเห็นได้ชัดว่าภาพมันต่อกันไปอันเนี้ยมันกลายเป็นเอารูปเดิมแล้วเอา ครั้งหน้าต้องไปเลือกภาพที่มันมี ไม่มีลักษณะที่เห็นว่าภาพมันต่างกันน่ะได้บอกไหม อะไรนะคะ คือตอนเนี้ยภาพภาพเนี้ยที่เราเอามาใช้อ่ะเห็นไหมตรงต้นภาพมันเป็นอย่างนี้ใช่ไหมแล้วตรงๆอ่ะถ้ามันมืด พอหมด เพราะมันสิ้นสุดภาพสุดท้ายภาพใหม่ที่มาต่อ มันก็เลยไม่เนียนไม่ออกเนาะนั่นแหละแค่นั้นเอง วิธีการก็คือ ถ้าเราวาดพื้นหลังเองไม่ออกเนาะก็คือเหมือนวางต้นไม้ให้มันมีที่เว้นระยะห่างระหว่างรอยต่อตอนนี้คือรอยต่อของต้นไม้มันไม่เนียน มันเป็นต้นเดียวกัน ยกเว้นมาตรา 11 มาก็จะงงอันนี้อันนี้ทำเป็นตัวอย่างเฉยๆ คือในตัวต้นฉบับ เขาใช้รูป 2-3 ตัวมาต่อกันนะคะ หม้อน้ำขึ้นอยู่กับภาพพื้นหลังที่เราเอามาใช้ สมมุติว่าถ้าเลือกเนาะ เลือกภาพที่เป็นลักษณะ สีไม่เปิดให้อีกนะ Open หายไปแล้วหรอสมมติให้นึกถึงเนาะ นึกถึงว่าภาพ background ที่เราจะเอามาใช้ เนี่ยถ้าเด็กๆเลือกภาพที่มันมีลักษณะ เหมือนตำแหน่งของภาพอ่ะเริ่มต้นเหมือนตรงนี้เริ่มต้นมันสว่าง สิ้นสุดมันมืดพอเรา ให้ภาพมันเลื่อนเนี่ย ความสว่างมันก็จะมาเริ่มต่อจากตรงนี้เสมอมันก็เลยจะเห็นว่าภาพมันไม่เนียน แต่ถ้าเมื่อใดที่เราเลือกภาพที่มีลักษณะ แหวนอย่างเงี้ยสีต้นไม้กับสีเนี่ย อาจจะได้นะคะเนี่ยลองหาภาพที่มีลักษณะ สีโดยรวม เพราะถ้าเอาต้นไม้สีนี้มาต่อกับตรงนี้มันก็จะเนียนอยู่ว่าภาพมันต่อ เข้าใจเนาะเพราะนั้นขึ้นอยู่กับภาพที่เราเลือกเอามาใช้ด้วยนะลูกนะ โดยปกติเวลาเขาทำเกมเขาก็จะวาดพื้นหลังเองเพราะว่าให้ภาพมันเคลื่อนไหวอ่ะมันต้องเป็นภาพที่เป็นลักษณะภาพต่อเนื่องเหมือนตอนวาดตรวจสไปซี่นั่นแหละนะคะ ของใครยังไม่ออก เนี่ยเหมือนท่านเลือกภาพนี้ลักษณะต้นไม้ ภาพกับใครภาพมันสีคนละสีเนี่ยเพราะเอามาต่อมันก็จะไม่มีไงคะ เพราะฉะนั้นเราต้องเลือก ลักษณะของภาพที่เอามาใช้ด้วย นะคะ ใครยังไม่ออกมี ออกไปแล้วก็กดทับไปแก้แล้ว ติดตรงไหน ไม่ขึ้นอะไรเลยเป็นวันวิ่งเลยอ่ะเดี๋ยวรอแกเขียนวิ่งกันนะ 20 2:00 น อยู่กับไอ้เก๋ ว่าเขามันต่อไป เขาอยู่ข้างล่าง อยู่ข้างล่างแล้ว ดูนะคะให้แก้ตรงนี้อีกนิดนึง นะคะเพราะว่า ไม่งั้นรันไปแล้วมัน แล้วคือมันไม่มีที่สิ้นสุดเนี่ยแก้ตรงรู พิมพ์ Run ขอโทษทีพิมพ์ดันเท่ากับ True True wallet ได้ยังไง เอาวายลั่นนะคะ แล้วก็ตรงนี้ Run โคลอนเท่ากับ บรรทัดสุดท้ายเป็นลำ = ฟ้องเนี่ย อ่านแล้วก็กดเซฟ ที่นี่บางคนบางคนขี้ ยัง ไม่ออกเพราะอะไร เช่นเช่นเช่นรูปรูปตัวเองไม่เคลื่อนไหวก็มีนะคะเหมือนของบาส ชื่อรูปมาหมดเลยแต่ภาพมัน เคลื่อนไหว ยังไม่ได้เปิดเข้าไปดู Detail มีของบาสมีบรรทัดนึงที่เกิดมาน่ะให้ลบออก ที่ต่อจาก BG พริกอ่ะ มี B Transformer อะไรนั่นอ่ะลบออกนะคะ ลองรันดู ไม่แน่ใจบางคนอาจจะไม่มี อัพเดทกับ ฟิตเนสนะคะเช็คด้วย คนเราจริงๆจะมีประมาณ อะไหล่เอง 80 2 บรรทัดเท่านั้นเองอ่ะ 80 กว่าบรรทัดเองนะเด็กๆ ย้อนสัปดาห์นี้นะคะเราก็จะพอแค่นี้นะคะเพราะ ส่วนใหญ่ เดี๋ยวอุบลมีไหมไม่ออกอย่าไปดูให้นะคะออกกันหมดแล้วนะคะ OK ทีมไอ้ที่ออกแล้วแต่ตัวเอ็งไม่วิ่งก็มีนะคะ ก็มีจุด ตำแหน่งผิด เล็กๆน้อยๆนั่นแหละเหมือนที่บอกนะคะต้องค่อยๆ เช็คไปโอเคค่ะขอบคุณที่ล่าม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room migrated</dc:title>
  <dc:creator/>
  <cp:keywords/>
  <dcterms:created xsi:type="dcterms:W3CDTF">2023-01-11T06:42:23Z</dcterms:created>
  <dcterms:modified xsi:type="dcterms:W3CDTF">2023-01-11T06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มกราคม 2566 เวลา 08.49 น.</vt:lpwstr>
  </property>
  <property fmtid="{D5CDD505-2E9C-101B-9397-08002B2CF9AE}" pid="3" name="subtitle">
    <vt:lpwstr/>
  </property>
</Properties>
</file>